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77777777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4AC2D269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D96F1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MLAD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5AD810"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HY9w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" stroked="f">
                <v:textbox>
                  <w:txbxContent>
                    <w:p w14:paraId="677938E4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30886476" w14:textId="4AC2D269"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D96F1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MLADI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42F9E"/>
    <w:rsid w:val="003F017A"/>
    <w:rsid w:val="0040725D"/>
    <w:rsid w:val="004C2B1B"/>
    <w:rsid w:val="00586537"/>
    <w:rsid w:val="00697562"/>
    <w:rsid w:val="009B0862"/>
    <w:rsid w:val="00A03631"/>
    <w:rsid w:val="00D96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Damjan Žerjav</cp:lastModifiedBy>
  <cp:revision>2</cp:revision>
  <dcterms:created xsi:type="dcterms:W3CDTF">2023-12-28T12:08:00Z</dcterms:created>
  <dcterms:modified xsi:type="dcterms:W3CDTF">2023-12-28T12:08:00Z</dcterms:modified>
</cp:coreProperties>
</file>